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35C4DB4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327C4D">
        <w:rPr>
          <w:b/>
          <w:bCs/>
          <w:sz w:val="32"/>
          <w:szCs w:val="32"/>
        </w:rPr>
        <w:t>North Dakot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C21BD2" w14:textId="77777777" w:rsidR="00606791" w:rsidRDefault="006067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9513494" w:rsidR="00CB37D9" w:rsidRPr="00606791" w:rsidRDefault="00CB37D9" w:rsidP="006067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7362F" w14:textId="77777777" w:rsidR="00606791" w:rsidRDefault="006067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C5D8E" w14:textId="77777777" w:rsidR="00606791" w:rsidRDefault="006067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348DFB3" w:rsidR="00AD6FC0" w:rsidRPr="00606791" w:rsidRDefault="00AD6FC0" w:rsidP="0060679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F8CD1" w14:textId="77777777" w:rsidR="00606791" w:rsidRDefault="006067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27C4D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06791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7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6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